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 AKI mean (SD)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KI mean (SD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 AKI n 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KI at 48 n (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0,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044 (11.1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4 (11.0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2,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811 (11.2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 (11.5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4,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922 (10.1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4 (9.1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6,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.822 (11.9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.1 (17.7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8,1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.8 (18.3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.5 (17.9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10,12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.678 (16.4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.7 (14.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12,1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.011 (13.2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 (11.7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14,16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.644 (10.7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.8 (6.4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16,18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644 (11.0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1 (8.7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18,2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411 (10.8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9 (7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1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6T16:20:14Z</dcterms:created>
  <dcterms:modified xsi:type="dcterms:W3CDTF">2024-11-26T16:2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